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30版，自 [ 2026 年 5 月 20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10,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8,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注册地址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w:t>
      </w:r>
      <w:hyperlink r:id="rId23">
        <w:r>
          <w:rPr>
            <w:rStyle w:val="Hyperlink"/>
          </w:rPr>
          <w:t xml:space="preserve">https://plugins.jetbrains.com</w:t>
        </w:r>
      </w:hyperlink>
      <w:r>
        <w:t xml:space="preserve"> </w:t>
      </w:r>
      <w:r>
        <w:t xml:space="preserve">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4">
        <w:r>
          <w:rPr>
            <w:rStyle w:val="Hyperlink"/>
          </w:rPr>
          <w:t xml:space="preserve">在 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5">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6" w:name="订单的下达和接受"/>
      <w:bookmarkEnd w:id="26"/>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w:t>
      </w:r>
      <w:hyperlink r:id="rId27">
        <w:r>
          <w:rPr>
            <w:rStyle w:val="Hyperlink"/>
          </w:rPr>
          <w:t xml:space="preserve">https://account.jetbrains.com</w:t>
        </w:r>
      </w:hyperlink>
      <w:r>
        <w:t xml:space="preserve"> </w:t>
      </w:r>
      <w:r>
        <w:t xml:space="preserve">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8" w:name="产品交付"/>
      <w:bookmarkEnd w:id="28"/>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9" w:name="税款和扣税"/>
      <w:bookmarkEnd w:id="29"/>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w:t>
      </w:r>
    </w:p>
    <w:p>
      <w:pPr>
        <w:pStyle w:val="Heading2"/>
      </w:pPr>
      <w:bookmarkStart w:id="30" w:name="未付款的暂停使用"/>
      <w:bookmarkEnd w:id="30"/>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31" w:name="因商业原因终止"/>
      <w:bookmarkEnd w:id="31"/>
      <w:r>
        <w:t xml:space="preserve">因商业原因终止</w:t>
      </w:r>
    </w:p>
    <w:p>
      <w:pPr>
        <w:pStyle w:val="FirstParagraph"/>
      </w:pPr>
      <w:r>
        <w:t xml:space="preserve">JetBrains 可基于正当的商业理由，自行决定全部或部分终止提供任何产品、服务或插件（包括在特定地域范围内或针对特定许可类型的终止），即使适用的使用条款或任何其他协议中有相反规定亦不影响此权利，此类终止可能发生在 JetBrains 决定停止在相关市场开展业务时，或基于其他正当的商业理由，包括但不限于战略、法律或监管方面的考量。</w:t>
      </w:r>
    </w:p>
    <w:p>
      <w:pPr>
        <w:pStyle w:val="BodyText"/>
      </w:pPr>
      <w:r>
        <w:t xml:space="preserve">JetBrains 将通过客户提供的联系方式提前至少三十（30）日发出上述终止的通知。该等终止可分阶段实施，并可适用于不同的产品、服务或许可类型。JetBrains 可自行决定采取以下任一方式实施终止：(i) 允许现有订阅保持有效直至当前的订阅期限届满，但不进行续订；或 (ii) 在适用的订阅期限届满前提前终止订阅。</w:t>
      </w:r>
    </w:p>
    <w:p>
      <w:pPr>
        <w:pStyle w:val="BodyText"/>
      </w:pPr>
      <w:r>
        <w:t xml:space="preserve">JetBrains 将在商业上合理的范围内尽力减少因该等终止对客户造成的影响。在适用的情况下， JetBrains 将允许客户在有限的期限内根据相关产品的功能及文档访问并导出其数据。</w:t>
      </w:r>
    </w:p>
    <w:p>
      <w:pPr>
        <w:pStyle w:val="BodyText"/>
      </w:pPr>
      <w:r>
        <w:t xml:space="preserve">如根据本章节的规定，付费订阅在订阅期限届满前被提前终止的，客户有权就已预付但尚未使用的费用按比例获得退款，但如果相关付款被出口管制法或其他适用的法规所禁止，则不予退款，除非适用的强制性法律（包括保护个人消费者的法律）不允许此类限制。为免生疑义，本条款不影响适用于周期性计费的任何其他退款限制，除非终止发生在相关订阅期限届满前。如订阅被允许保持有效直至当前的订阅期限届满，则不提供任何退款。</w:t>
      </w:r>
    </w:p>
    <w:p>
      <w:pPr>
        <w:pStyle w:val="BodyText"/>
      </w:pPr>
      <w:r>
        <w:t xml:space="preserve">本章节中的任何内容均不限制个人消费者根据适用法律所享有的任何法定权利。</w:t>
      </w:r>
    </w:p>
    <w:p>
      <w:pPr>
        <w:pStyle w:val="Heading2"/>
      </w:pPr>
      <w:bookmarkStart w:id="32" w:name="退款撤销和支持"/>
      <w:bookmarkEnd w:id="32"/>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3">
        <w:r>
          <w:rPr>
            <w:rStyle w:val="Hyperlink"/>
          </w:rPr>
          <w:t xml:space="preserve">https://www.jetbrains.com/support/</w:t>
        </w:r>
      </w:hyperlink>
    </w:p>
    <w:p>
      <w:pPr>
        <w:pStyle w:val="BodyText"/>
      </w:pPr>
      <w:r>
        <w:t xml:space="preserve">销售支持：</w:t>
      </w:r>
      <w:hyperlink r:id="rId34">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5" w:name="出口管制"/>
      <w:bookmarkEnd w:id="35"/>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6" w:name="其他"/>
      <w:bookmarkEnd w:id="36"/>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7">
        <w:r>
          <w:rPr>
            <w:rStyle w:val="Hyperlink"/>
          </w:rPr>
          <w:t xml:space="preserve">www.coi.cz</w:t>
        </w:r>
      </w:hyperlink>
      <w:r>
        <w:t xml:space="preserve">）或以下指定的在线平台：</w:t>
      </w:r>
      <w:hyperlink r:id="rId38">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9" w:name="个人数据"/>
      <w:bookmarkEnd w:id="39"/>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40">
        <w:r>
          <w:rPr>
            <w:rStyle w:val="Hyperlink"/>
          </w:rPr>
          <w:t xml:space="preserve">第三方</w:t>
        </w:r>
      </w:hyperlink>
      <w:r>
        <w:t xml:space="preserve">支付供应商，以处理支付交易；</w:t>
      </w:r>
    </w:p>
    <w:p>
      <w:pPr>
        <w:pStyle w:val="BodyText"/>
      </w:pPr>
      <w:r>
        <w:t xml:space="preserve">2.</w:t>
      </w:r>
      <w:r>
        <w:t xml:space="preserve"> </w:t>
      </w:r>
      <w:hyperlink r:id="rId40">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41">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77f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coi.cz" TargetMode="External" /><Relationship Type="http://schemas.openxmlformats.org/officeDocument/2006/relationships/hyperlink" Id="rId27"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odr/main/index.cfm?event=main.home.show&amp;lng=CS"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www.coi.cz" TargetMode="External" /><Relationship Type="http://schemas.openxmlformats.org/officeDocument/2006/relationships/hyperlink" Id="rId27"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odr/main/index.cfm?event=main.home.show&amp;lng=CS"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32:33Z</dcterms:created>
  <dcterms:modified xsi:type="dcterms:W3CDTF">2026-05-20T16:32:33Z</dcterms:modified>
</cp:coreProperties>
</file>